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E0866A" w14:textId="460DFBFF" w:rsidR="009060C5" w:rsidRDefault="00BE4E90" w:rsidP="0024457D">
      <w:pPr>
        <w:pStyle w:val="Title"/>
        <w:jc w:val="center"/>
      </w:pPr>
      <w:r>
        <w:t xml:space="preserve">Change in coffee consumption habits </w:t>
      </w:r>
      <w:r w:rsidR="00100C31">
        <w:t xml:space="preserve">during </w:t>
      </w:r>
      <w:r w:rsidR="0079631F">
        <w:t xml:space="preserve">The </w:t>
      </w:r>
      <w:r w:rsidR="00100C31">
        <w:t xml:space="preserve">Covid-19 </w:t>
      </w:r>
      <w:r w:rsidR="0024457D">
        <w:t xml:space="preserve">Pandemic </w:t>
      </w:r>
      <w:r w:rsidR="0079631F">
        <w:t xml:space="preserve">in </w:t>
      </w:r>
      <w:r w:rsidR="0024457D">
        <w:t>2020</w:t>
      </w:r>
      <w:r w:rsidR="00537FAB">
        <w:t>?</w:t>
      </w:r>
    </w:p>
    <w:p w14:paraId="25D8F6C6" w14:textId="3141A96C" w:rsidR="00EF6135" w:rsidRPr="00EF6135" w:rsidRDefault="00EF6135" w:rsidP="00EF6135">
      <w:pPr>
        <w:jc w:val="right"/>
      </w:pPr>
      <w:r>
        <w:t>Amit Aalok</w:t>
      </w:r>
    </w:p>
    <w:p w14:paraId="67DB95FE" w14:textId="6E160C89" w:rsidR="0024457D" w:rsidRDefault="0024457D" w:rsidP="0024457D"/>
    <w:p w14:paraId="1D83BEA1" w14:textId="71A65AB7" w:rsidR="00EF30C1" w:rsidRDefault="0024457D" w:rsidP="0024457D">
      <w:r>
        <w:t xml:space="preserve">People are stuck at home </w:t>
      </w:r>
      <w:r w:rsidR="00A46F9D">
        <w:t>unable to go out</w:t>
      </w:r>
      <w:r w:rsidR="003A6E7F">
        <w:t>,</w:t>
      </w:r>
      <w:r w:rsidR="00A46F9D">
        <w:t xml:space="preserve"> this </w:t>
      </w:r>
      <w:r w:rsidR="00DD3459">
        <w:t>combined</w:t>
      </w:r>
      <w:r w:rsidR="00A46F9D">
        <w:t xml:space="preserve"> with the stress of a new working and </w:t>
      </w:r>
      <w:r w:rsidR="00DD3459">
        <w:t>studying</w:t>
      </w:r>
      <w:r w:rsidR="00A46F9D">
        <w:t xml:space="preserve"> </w:t>
      </w:r>
      <w:r w:rsidR="00DD3459">
        <w:t>environment</w:t>
      </w:r>
      <w:r w:rsidR="00A46F9D">
        <w:t xml:space="preserve"> with</w:t>
      </w:r>
      <w:r w:rsidR="00DD3459">
        <w:t xml:space="preserve"> effectively unlimited coffee being a few meters away has the amount of coffee people drink changed? If so </w:t>
      </w:r>
      <w:r w:rsidR="00E40E55">
        <w:t xml:space="preserve">by </w:t>
      </w:r>
      <w:r w:rsidR="00DD3459">
        <w:t>how much and how generalised is this change</w:t>
      </w:r>
      <w:r w:rsidR="00EF30C1">
        <w:t>?</w:t>
      </w:r>
    </w:p>
    <w:p w14:paraId="18AB4E57" w14:textId="59580DCB" w:rsidR="00640BCA" w:rsidRDefault="00355792" w:rsidP="0024457D">
      <w:r>
        <w:t>To answer</w:t>
      </w:r>
      <w:r w:rsidR="00640BCA">
        <w:t xml:space="preserve"> this</w:t>
      </w:r>
      <w:r>
        <w:t xml:space="preserve"> question</w:t>
      </w:r>
      <w:r w:rsidR="00640BCA">
        <w:t xml:space="preserve"> primary data will have to be collected by surveying</w:t>
      </w:r>
      <w:r>
        <w:t xml:space="preserve"> individuals</w:t>
      </w:r>
      <w:r w:rsidR="00A661FF">
        <w:t xml:space="preserve"> and analysing the data along with and against secondary data that </w:t>
      </w:r>
      <w:r w:rsidR="00DF6AAC">
        <w:t>i</w:t>
      </w:r>
      <w:r w:rsidR="00A661FF">
        <w:t xml:space="preserve">s already available </w:t>
      </w:r>
      <w:r w:rsidR="00A150FF">
        <w:t xml:space="preserve">regarding coffee consumption. This should </w:t>
      </w:r>
      <w:r w:rsidR="001A780B">
        <w:t xml:space="preserve">give a clear picture of </w:t>
      </w:r>
      <w:r w:rsidR="0046756B">
        <w:t>any</w:t>
      </w:r>
      <w:r w:rsidR="001A780B">
        <w:t xml:space="preserve"> changes </w:t>
      </w:r>
      <w:r w:rsidR="0046756B">
        <w:t xml:space="preserve">that might have taken place </w:t>
      </w:r>
      <w:r w:rsidR="001A780B">
        <w:t>and if and how Covid-19 has affected the consumption</w:t>
      </w:r>
      <w:r w:rsidR="0046756B">
        <w:t xml:space="preserve"> of coffee</w:t>
      </w:r>
      <w:r w:rsidR="009C1A7D">
        <w:t>.</w:t>
      </w:r>
    </w:p>
    <w:p w14:paraId="1B978904" w14:textId="50C0F41A" w:rsidR="009C1A7D" w:rsidRDefault="009C1A7D" w:rsidP="0024457D">
      <w:r>
        <w:t xml:space="preserve">The secondary data will be collected through research and the primary data will be collected through surveys shared out to a demographic </w:t>
      </w:r>
      <w:r w:rsidR="008A4A46">
        <w:t xml:space="preserve">which will include a big range of people but mostly working individuals and students </w:t>
      </w:r>
    </w:p>
    <w:p w14:paraId="15617592" w14:textId="68F0293F" w:rsidR="00F32AC0" w:rsidRDefault="00F32AC0" w:rsidP="0024457D">
      <w:r>
        <w:t xml:space="preserve">The primary data collected will predominantly be quantitative data collected through </w:t>
      </w:r>
      <w:r w:rsidR="00EF6135">
        <w:t xml:space="preserve">objective questions on the survey as well as </w:t>
      </w:r>
      <w:r w:rsidR="00537FAB">
        <w:t xml:space="preserve">some qualitative data collected through subjective questions about the </w:t>
      </w:r>
      <w:r w:rsidR="00E40E55">
        <w:t>individual’s</w:t>
      </w:r>
      <w:r w:rsidR="00537FAB">
        <w:t xml:space="preserve"> </w:t>
      </w:r>
      <w:r w:rsidR="00B0562A">
        <w:t>opinion</w:t>
      </w:r>
      <w:r w:rsidR="0024412C">
        <w:t>.</w:t>
      </w:r>
    </w:p>
    <w:p w14:paraId="4D865A12" w14:textId="3116AADA" w:rsidR="00560095" w:rsidRDefault="00560095" w:rsidP="0024457D">
      <w:r>
        <w:t xml:space="preserve">For this </w:t>
      </w:r>
      <w:r w:rsidR="00D53298">
        <w:t>solution to function</w:t>
      </w:r>
      <w:r w:rsidR="00DF6AAC">
        <w:t>,</w:t>
      </w:r>
      <w:r w:rsidR="00D53298">
        <w:t xml:space="preserve"> a large amount of both primary and secondary data will need to be collected from a wide demographic and then properly </w:t>
      </w:r>
      <w:r w:rsidR="00C7783A">
        <w:t>manipulate the data to effectively visualise it.</w:t>
      </w:r>
    </w:p>
    <w:p w14:paraId="50793A44" w14:textId="01AEAB66" w:rsidR="00627F54" w:rsidRDefault="00627F54" w:rsidP="0024457D">
      <w:r>
        <w:t>The effective functional requirements of the solution are:</w:t>
      </w:r>
    </w:p>
    <w:p w14:paraId="24F22785" w14:textId="08E33321" w:rsidR="00627F54" w:rsidRDefault="00D37C01" w:rsidP="00627F54">
      <w:pPr>
        <w:pStyle w:val="ListParagraph"/>
        <w:numPr>
          <w:ilvl w:val="0"/>
          <w:numId w:val="6"/>
        </w:numPr>
      </w:pPr>
      <w:r>
        <w:t>Collections of Primary Data</w:t>
      </w:r>
    </w:p>
    <w:p w14:paraId="0F2D25CC" w14:textId="73437D63" w:rsidR="00D37C01" w:rsidRDefault="00D37C01" w:rsidP="00627F54">
      <w:pPr>
        <w:pStyle w:val="ListParagraph"/>
        <w:numPr>
          <w:ilvl w:val="0"/>
          <w:numId w:val="6"/>
        </w:numPr>
      </w:pPr>
      <w:r>
        <w:t>Collection of secondary data</w:t>
      </w:r>
    </w:p>
    <w:p w14:paraId="7F2E3F77" w14:textId="43EDE828" w:rsidR="00D37C01" w:rsidRDefault="006F420D" w:rsidP="00627F54">
      <w:pPr>
        <w:pStyle w:val="ListParagraph"/>
        <w:numPr>
          <w:ilvl w:val="0"/>
          <w:numId w:val="6"/>
        </w:numPr>
      </w:pPr>
      <w:r>
        <w:t>Validation of the data to remove any irrelevant or inappropriate information</w:t>
      </w:r>
    </w:p>
    <w:p w14:paraId="18F01356" w14:textId="33E99170" w:rsidR="006F420D" w:rsidRDefault="00EE30A9" w:rsidP="00627F54">
      <w:pPr>
        <w:pStyle w:val="ListParagraph"/>
        <w:numPr>
          <w:ilvl w:val="0"/>
          <w:numId w:val="6"/>
        </w:numPr>
      </w:pPr>
      <w:r>
        <w:t xml:space="preserve">Making sure all the data is </w:t>
      </w:r>
      <w:r w:rsidR="006A43F3">
        <w:t xml:space="preserve">100% confidential and anonymous </w:t>
      </w:r>
    </w:p>
    <w:p w14:paraId="7DD297C5" w14:textId="04A06D68" w:rsidR="006A43F3" w:rsidRDefault="006A43F3" w:rsidP="00627F54">
      <w:pPr>
        <w:pStyle w:val="ListParagraph"/>
        <w:numPr>
          <w:ilvl w:val="0"/>
          <w:numId w:val="6"/>
        </w:numPr>
      </w:pPr>
      <w:r>
        <w:t xml:space="preserve">Secure </w:t>
      </w:r>
      <w:r w:rsidR="00D165FC">
        <w:t>storage of the data</w:t>
      </w:r>
    </w:p>
    <w:p w14:paraId="0580BDD5" w14:textId="0E88B0AE" w:rsidR="00BC2B4F" w:rsidRDefault="00BC2B4F" w:rsidP="003324EE">
      <w:pPr>
        <w:pStyle w:val="ListParagraph"/>
        <w:numPr>
          <w:ilvl w:val="0"/>
          <w:numId w:val="6"/>
        </w:numPr>
      </w:pPr>
      <w:r>
        <w:t>Competent usage of Spreadsheet and RDBMS</w:t>
      </w:r>
    </w:p>
    <w:p w14:paraId="631F61A3" w14:textId="7D28DCDC" w:rsidR="00E17AD0" w:rsidRDefault="00540D4B" w:rsidP="00E17AD0">
      <w:pPr>
        <w:pStyle w:val="ListParagraph"/>
        <w:numPr>
          <w:ilvl w:val="0"/>
          <w:numId w:val="6"/>
        </w:numPr>
      </w:pPr>
      <w:r>
        <w:t xml:space="preserve">Testing </w:t>
      </w:r>
      <w:r w:rsidR="009E0661">
        <w:t>the data visualisations</w:t>
      </w:r>
    </w:p>
    <w:p w14:paraId="37FA7A0E" w14:textId="4D2BE4F5" w:rsidR="003324EE" w:rsidRDefault="003324EE" w:rsidP="003324EE">
      <w:r>
        <w:t xml:space="preserve">The </w:t>
      </w:r>
      <w:r w:rsidR="00CE7AA9">
        <w:t>Non-Functional</w:t>
      </w:r>
      <w:r>
        <w:t xml:space="preserve"> requirements of the solution are</w:t>
      </w:r>
    </w:p>
    <w:p w14:paraId="3946F384" w14:textId="04A3A89B" w:rsidR="0024412C" w:rsidRDefault="00BC2B4F" w:rsidP="00BC2B81">
      <w:pPr>
        <w:pStyle w:val="ListParagraph"/>
        <w:numPr>
          <w:ilvl w:val="0"/>
          <w:numId w:val="7"/>
        </w:numPr>
      </w:pPr>
      <w:r>
        <w:t>Di</w:t>
      </w:r>
      <w:r w:rsidR="005301DD">
        <w:t>stribution of the survey to a wide audience</w:t>
      </w:r>
    </w:p>
    <w:p w14:paraId="1587E348" w14:textId="1E1DF25B" w:rsidR="00BC2B4F" w:rsidRDefault="00BC2B4F" w:rsidP="00BC2B81">
      <w:pPr>
        <w:pStyle w:val="ListParagraph"/>
        <w:numPr>
          <w:ilvl w:val="0"/>
          <w:numId w:val="7"/>
        </w:numPr>
      </w:pPr>
      <w:r>
        <w:t xml:space="preserve">Proper documentation of everything </w:t>
      </w:r>
      <w:r w:rsidR="006B3F30">
        <w:t>needed to complete the solution</w:t>
      </w:r>
    </w:p>
    <w:p w14:paraId="7DE75882" w14:textId="4F13C888" w:rsidR="006B3F30" w:rsidRDefault="006B3F30" w:rsidP="00BC2B81">
      <w:pPr>
        <w:pStyle w:val="ListParagraph"/>
        <w:numPr>
          <w:ilvl w:val="0"/>
          <w:numId w:val="7"/>
        </w:numPr>
      </w:pPr>
      <w:r>
        <w:t xml:space="preserve">Documentations of the timeline of all the tasks needed </w:t>
      </w:r>
      <w:r w:rsidR="00EC7982">
        <w:t>to</w:t>
      </w:r>
      <w:r>
        <w:t xml:space="preserve"> be completed</w:t>
      </w:r>
    </w:p>
    <w:p w14:paraId="35330EC3" w14:textId="630CEC4A" w:rsidR="006B3F30" w:rsidRDefault="008B6C5E" w:rsidP="00BC2B81">
      <w:pPr>
        <w:pStyle w:val="ListParagraph"/>
        <w:numPr>
          <w:ilvl w:val="0"/>
          <w:numId w:val="7"/>
        </w:numPr>
      </w:pPr>
      <w:r>
        <w:t>Designing the database so that it</w:t>
      </w:r>
      <w:r w:rsidR="00DF6AAC">
        <w:t xml:space="preserve"> i</w:t>
      </w:r>
      <w:r>
        <w:t>s eas</w:t>
      </w:r>
      <w:r w:rsidR="00DF6AAC">
        <w:t>il</w:t>
      </w:r>
      <w:r>
        <w:t xml:space="preserve">y </w:t>
      </w:r>
      <w:r w:rsidR="004F5FCB">
        <w:t>navigable</w:t>
      </w:r>
      <w:r>
        <w:t xml:space="preserve"> and </w:t>
      </w:r>
      <w:r w:rsidR="004F5FCB">
        <w:t>manageable</w:t>
      </w:r>
    </w:p>
    <w:p w14:paraId="3FF5FA53" w14:textId="01D1CB72" w:rsidR="004F5FCB" w:rsidRDefault="004F5FCB" w:rsidP="00BC2B81">
      <w:pPr>
        <w:pStyle w:val="ListParagraph"/>
        <w:numPr>
          <w:ilvl w:val="0"/>
          <w:numId w:val="7"/>
        </w:numPr>
      </w:pPr>
      <w:r>
        <w:t>Making sure the database is secure</w:t>
      </w:r>
    </w:p>
    <w:p w14:paraId="3D6557E7" w14:textId="45D4CC01" w:rsidR="004F5FCB" w:rsidRDefault="00540D4B" w:rsidP="00BC2B81">
      <w:pPr>
        <w:pStyle w:val="ListParagraph"/>
        <w:numPr>
          <w:ilvl w:val="0"/>
          <w:numId w:val="7"/>
        </w:numPr>
      </w:pPr>
      <w:r>
        <w:t xml:space="preserve">Evaluation of the </w:t>
      </w:r>
      <w:r w:rsidR="00E17AD0">
        <w:t>Testing</w:t>
      </w:r>
      <w:r w:rsidR="00E85E57">
        <w:t xml:space="preserve"> regime</w:t>
      </w:r>
    </w:p>
    <w:p w14:paraId="5932F672" w14:textId="67C2CB71" w:rsidR="00BF6102" w:rsidRDefault="00BF6102" w:rsidP="00BF6102">
      <w:pPr>
        <w:pStyle w:val="ListParagraph"/>
        <w:numPr>
          <w:ilvl w:val="0"/>
          <w:numId w:val="7"/>
        </w:numPr>
      </w:pPr>
      <w:r>
        <w:t xml:space="preserve">Visualisations that </w:t>
      </w:r>
      <w:r w:rsidR="001C351D">
        <w:t>do not</w:t>
      </w:r>
      <w:r>
        <w:t xml:space="preserve"> have any identifying information about the survey takers</w:t>
      </w:r>
    </w:p>
    <w:p w14:paraId="06958939" w14:textId="0FA3110B" w:rsidR="00E17AD0" w:rsidRDefault="00E17AD0" w:rsidP="00BC2B81">
      <w:pPr>
        <w:pStyle w:val="ListParagraph"/>
        <w:numPr>
          <w:ilvl w:val="0"/>
          <w:numId w:val="7"/>
        </w:numPr>
      </w:pPr>
      <w:r>
        <w:t>Referencing all the data sources</w:t>
      </w:r>
    </w:p>
    <w:p w14:paraId="7DD17BD4" w14:textId="35E5E421" w:rsidR="00E85E57" w:rsidRDefault="00E85E57" w:rsidP="00E85E57"/>
    <w:p w14:paraId="4F6DA140" w14:textId="77777777" w:rsidR="00E85E57" w:rsidRDefault="00E85E57" w:rsidP="00E85E57"/>
    <w:p w14:paraId="1FCB6D1F" w14:textId="2D921F8E" w:rsidR="001C351D" w:rsidRDefault="001C351D" w:rsidP="001C351D">
      <w:r>
        <w:lastRenderedPageBreak/>
        <w:t>Constraints of the solution</w:t>
      </w:r>
    </w:p>
    <w:p w14:paraId="1485233A" w14:textId="65AC2651" w:rsidR="001C351D" w:rsidRDefault="00216723" w:rsidP="001C351D">
      <w:pPr>
        <w:pStyle w:val="ListParagraph"/>
        <w:numPr>
          <w:ilvl w:val="0"/>
          <w:numId w:val="8"/>
        </w:numPr>
      </w:pPr>
      <w:r>
        <w:t xml:space="preserve">Due to the requirement of </w:t>
      </w:r>
      <w:r w:rsidR="00C127B3">
        <w:t xml:space="preserve">having the data be completely </w:t>
      </w:r>
      <w:r w:rsidR="00EC1E56">
        <w:t>anonymous</w:t>
      </w:r>
      <w:r w:rsidR="00C127B3">
        <w:t xml:space="preserve"> more personal </w:t>
      </w:r>
      <w:r w:rsidR="00EC1E56">
        <w:t>questions</w:t>
      </w:r>
      <w:r w:rsidR="00C127B3">
        <w:t xml:space="preserve"> </w:t>
      </w:r>
      <w:r w:rsidR="00EC1E56">
        <w:t>a</w:t>
      </w:r>
      <w:r w:rsidR="00C127B3">
        <w:t xml:space="preserve">bout coffee drinking could not be asked thus </w:t>
      </w:r>
      <w:r w:rsidR="00DC0B5D">
        <w:t>constrain</w:t>
      </w:r>
      <w:r w:rsidR="00DF6AAC">
        <w:t>ing</w:t>
      </w:r>
      <w:r w:rsidR="00C127B3">
        <w:t xml:space="preserve"> how much personal data can be collected.</w:t>
      </w:r>
    </w:p>
    <w:p w14:paraId="72D6DFB6" w14:textId="1846DC5A" w:rsidR="00C127B3" w:rsidRDefault="00C127B3" w:rsidP="001C351D">
      <w:pPr>
        <w:pStyle w:val="ListParagraph"/>
        <w:numPr>
          <w:ilvl w:val="0"/>
          <w:numId w:val="8"/>
        </w:numPr>
      </w:pPr>
      <w:r>
        <w:t xml:space="preserve">Due to Covid-19 the survey had </w:t>
      </w:r>
      <w:r w:rsidR="001B220C">
        <w:t>be</w:t>
      </w:r>
      <w:r w:rsidR="00DF6AAC">
        <w:t>en</w:t>
      </w:r>
      <w:r w:rsidR="001B220C">
        <w:t xml:space="preserve"> handed </w:t>
      </w:r>
      <w:r w:rsidR="00866B82">
        <w:t>out online thus limiting the number of people that the survey reached.</w:t>
      </w:r>
    </w:p>
    <w:p w14:paraId="44107932" w14:textId="718023E3" w:rsidR="00866B82" w:rsidRDefault="00271327" w:rsidP="001C351D">
      <w:pPr>
        <w:pStyle w:val="ListParagraph"/>
        <w:numPr>
          <w:ilvl w:val="0"/>
          <w:numId w:val="8"/>
        </w:numPr>
      </w:pPr>
      <w:r>
        <w:t>Due to usability reasons</w:t>
      </w:r>
      <w:r w:rsidR="00DF6AAC">
        <w:t>,</w:t>
      </w:r>
      <w:r>
        <w:t xml:space="preserve"> the survey was also constrained to a limited number of questions limiting </w:t>
      </w:r>
      <w:r w:rsidR="00B0562A">
        <w:t>the amount of information being able to be gathered.</w:t>
      </w:r>
    </w:p>
    <w:p w14:paraId="743EEF15" w14:textId="5BEDA856" w:rsidR="00ED407F" w:rsidRDefault="006146F4" w:rsidP="00ED407F">
      <w:pPr>
        <w:pStyle w:val="ListParagraph"/>
        <w:numPr>
          <w:ilvl w:val="0"/>
          <w:numId w:val="8"/>
        </w:numPr>
      </w:pPr>
      <w:r>
        <w:t>Due to logistical reasons</w:t>
      </w:r>
      <w:r w:rsidR="00DF6AAC">
        <w:t>,</w:t>
      </w:r>
      <w:r>
        <w:t xml:space="preserve"> the survey had to be closed after a certain </w:t>
      </w:r>
      <w:r w:rsidR="00F8457F">
        <w:t>period</w:t>
      </w:r>
      <w:r>
        <w:t xml:space="preserve"> to allow for the data to be </w:t>
      </w:r>
      <w:r w:rsidR="00ED407F">
        <w:t>analysed.</w:t>
      </w:r>
    </w:p>
    <w:p w14:paraId="1A0964E2" w14:textId="03E14FE2" w:rsidR="00ED407F" w:rsidRDefault="00ED407F" w:rsidP="00ED407F">
      <w:r>
        <w:t>Scope of the solution</w:t>
      </w:r>
    </w:p>
    <w:p w14:paraId="75C24B65" w14:textId="18938BA7" w:rsidR="00ED407F" w:rsidRDefault="00ED407F" w:rsidP="00ED407F">
      <w:pPr>
        <w:pStyle w:val="ListParagraph"/>
        <w:numPr>
          <w:ilvl w:val="0"/>
          <w:numId w:val="9"/>
        </w:numPr>
      </w:pPr>
      <w:r>
        <w:t xml:space="preserve">The solution will address the </w:t>
      </w:r>
      <w:r w:rsidR="002F610B">
        <w:t xml:space="preserve">question of if and how Covid-19 had </w:t>
      </w:r>
      <w:r w:rsidR="000B3AC9">
        <w:t>affected</w:t>
      </w:r>
      <w:r w:rsidR="002F610B">
        <w:t xml:space="preserve"> individuals caffeine consumption habits.</w:t>
      </w:r>
      <w:r w:rsidR="004A225C">
        <w:t xml:space="preserve"> </w:t>
      </w:r>
      <w:r w:rsidR="002E40A0">
        <w:t>The solution will focus on roughly how m</w:t>
      </w:r>
      <w:r w:rsidR="00DF6AAC">
        <w:t>any</w:t>
      </w:r>
      <w:r w:rsidR="002E40A0">
        <w:t xml:space="preserve"> coffee individuals drank before and after </w:t>
      </w:r>
      <w:r w:rsidR="001B1262">
        <w:t xml:space="preserve">Covid-19 using quantitative data. The solution will also look at how the </w:t>
      </w:r>
      <w:r w:rsidR="00EC7982">
        <w:t>individuals</w:t>
      </w:r>
      <w:r w:rsidR="001B1262">
        <w:t xml:space="preserve"> think they are going in </w:t>
      </w:r>
      <w:r w:rsidR="00EC7982">
        <w:t>relation</w:t>
      </w:r>
      <w:r w:rsidR="001B1262">
        <w:t xml:space="preserve"> to their caffeine consumption habits and their thoughts in caffeine </w:t>
      </w:r>
      <w:r w:rsidR="00EC7982">
        <w:t>consumption</w:t>
      </w:r>
      <w:r w:rsidR="001B1262">
        <w:t xml:space="preserve"> in general and if it </w:t>
      </w:r>
      <w:r w:rsidR="00EC7982">
        <w:t>correlates</w:t>
      </w:r>
      <w:r w:rsidR="001B1262">
        <w:t xml:space="preserve"> to the</w:t>
      </w:r>
      <w:r w:rsidR="00120E43">
        <w:t xml:space="preserve"> prior quantitative data. Due to the nature </w:t>
      </w:r>
      <w:r w:rsidR="0010236E">
        <w:t xml:space="preserve">of the survey and the fact that </w:t>
      </w:r>
      <w:r w:rsidR="00897622">
        <w:t>the data collected regarding coffee consumptions per cup per day has a</w:t>
      </w:r>
      <w:r w:rsidR="0015217E">
        <w:t>n</w:t>
      </w:r>
      <w:r w:rsidR="00897622">
        <w:t xml:space="preserve"> error limit of +/- </w:t>
      </w:r>
      <w:r w:rsidR="004E3ECA">
        <w:t xml:space="preserve">2 the resulting analysis of said data will not be able to be precise. The survey will also see how informed </w:t>
      </w:r>
      <w:r w:rsidR="00EC7982">
        <w:t>individuals are regarding the health ramifications of caffeine.</w:t>
      </w:r>
    </w:p>
    <w:p w14:paraId="752AC3A4" w14:textId="77777777" w:rsidR="00D165FC" w:rsidRDefault="00D165FC" w:rsidP="0024457D"/>
    <w:p w14:paraId="26C98EBD" w14:textId="2A4E6750" w:rsidR="0024412C" w:rsidRDefault="0024412C" w:rsidP="0024412C">
      <w:pPr>
        <w:pStyle w:val="Title"/>
        <w:jc w:val="center"/>
      </w:pPr>
      <w:r>
        <w:t>Survey Questions</w:t>
      </w:r>
    </w:p>
    <w:p w14:paraId="5F287109" w14:textId="4DFC51BF" w:rsidR="0024412C" w:rsidRDefault="0024412C" w:rsidP="0024412C"/>
    <w:p w14:paraId="248F5F26" w14:textId="26408188" w:rsidR="00CD67F1" w:rsidRDefault="00CD67F1" w:rsidP="00CD67F1">
      <w:pPr>
        <w:pStyle w:val="ListParagraph"/>
        <w:numPr>
          <w:ilvl w:val="0"/>
          <w:numId w:val="3"/>
        </w:numPr>
      </w:pPr>
      <w:r>
        <w:t>Do you drink coffee or other caffeinated drinks</w:t>
      </w:r>
      <w:r w:rsidR="00B670A1">
        <w:t xml:space="preserve"> regularly</w:t>
      </w:r>
      <w:r>
        <w:t>?</w:t>
      </w:r>
    </w:p>
    <w:p w14:paraId="4A25F818" w14:textId="46FEBBCE" w:rsidR="00CD67F1" w:rsidRDefault="00CD67F1" w:rsidP="00CD67F1">
      <w:pPr>
        <w:pStyle w:val="ListParagraph"/>
        <w:numPr>
          <w:ilvl w:val="1"/>
          <w:numId w:val="3"/>
        </w:numPr>
      </w:pPr>
      <w:r>
        <w:t>Yes</w:t>
      </w:r>
    </w:p>
    <w:p w14:paraId="5063AD1F" w14:textId="572431DE" w:rsidR="00F3168B" w:rsidRDefault="00CD67F1" w:rsidP="00F3168B">
      <w:pPr>
        <w:pStyle w:val="ListParagraph"/>
        <w:numPr>
          <w:ilvl w:val="1"/>
          <w:numId w:val="3"/>
        </w:numPr>
      </w:pPr>
      <w:r>
        <w:t>No</w:t>
      </w:r>
    </w:p>
    <w:p w14:paraId="229A020B" w14:textId="6A8493F6" w:rsidR="00EE16EA" w:rsidRDefault="00EE16EA" w:rsidP="00EE16EA">
      <w:pPr>
        <w:pStyle w:val="ListParagraph"/>
        <w:numPr>
          <w:ilvl w:val="0"/>
          <w:numId w:val="3"/>
        </w:numPr>
      </w:pPr>
      <w:r>
        <w:t>What age bracket best describes your age?</w:t>
      </w:r>
    </w:p>
    <w:p w14:paraId="67B84A83" w14:textId="33202A0D" w:rsidR="008D2219" w:rsidRDefault="008D2219" w:rsidP="000928AA">
      <w:pPr>
        <w:pStyle w:val="ListParagraph"/>
        <w:numPr>
          <w:ilvl w:val="1"/>
          <w:numId w:val="3"/>
        </w:numPr>
      </w:pPr>
      <w:r>
        <w:t>1</w:t>
      </w:r>
      <w:r w:rsidR="000928AA">
        <w:t>4</w:t>
      </w:r>
      <w:r>
        <w:t>-1</w:t>
      </w:r>
      <w:r w:rsidR="000928AA">
        <w:t>9</w:t>
      </w:r>
    </w:p>
    <w:p w14:paraId="2B926BC3" w14:textId="3B12182E" w:rsidR="008D2219" w:rsidRDefault="00545766" w:rsidP="008D2219">
      <w:pPr>
        <w:pStyle w:val="ListParagraph"/>
        <w:numPr>
          <w:ilvl w:val="1"/>
          <w:numId w:val="3"/>
        </w:numPr>
      </w:pPr>
      <w:r>
        <w:t>20-3</w:t>
      </w:r>
      <w:r w:rsidR="00B1470A">
        <w:t>5</w:t>
      </w:r>
    </w:p>
    <w:p w14:paraId="592D7195" w14:textId="378FCE80" w:rsidR="000928AA" w:rsidRDefault="00545766" w:rsidP="000928AA">
      <w:pPr>
        <w:pStyle w:val="ListParagraph"/>
        <w:numPr>
          <w:ilvl w:val="1"/>
          <w:numId w:val="3"/>
        </w:numPr>
      </w:pPr>
      <w:r>
        <w:t>35+</w:t>
      </w:r>
    </w:p>
    <w:p w14:paraId="417688F6" w14:textId="77777777" w:rsidR="00DE4B94" w:rsidRDefault="00DE4B94" w:rsidP="00DE4B94">
      <w:pPr>
        <w:pStyle w:val="ListParagraph"/>
        <w:numPr>
          <w:ilvl w:val="0"/>
          <w:numId w:val="3"/>
        </w:numPr>
      </w:pPr>
      <w:r>
        <w:t>What is your Gender?</w:t>
      </w:r>
    </w:p>
    <w:p w14:paraId="7B710D72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Male</w:t>
      </w:r>
    </w:p>
    <w:p w14:paraId="3B1DC494" w14:textId="77777777" w:rsidR="00DE4B94" w:rsidRDefault="00DE4B94" w:rsidP="00DE4B94">
      <w:pPr>
        <w:pStyle w:val="ListParagraph"/>
        <w:numPr>
          <w:ilvl w:val="1"/>
          <w:numId w:val="3"/>
        </w:numPr>
      </w:pPr>
      <w:r>
        <w:t>Female</w:t>
      </w:r>
    </w:p>
    <w:p w14:paraId="6198E42D" w14:textId="741B7742" w:rsidR="00DE4B94" w:rsidRDefault="00DE4B94" w:rsidP="00DE4B94">
      <w:pPr>
        <w:pStyle w:val="ListParagraph"/>
        <w:numPr>
          <w:ilvl w:val="1"/>
          <w:numId w:val="3"/>
        </w:numPr>
      </w:pPr>
      <w:r>
        <w:t>Others</w:t>
      </w:r>
    </w:p>
    <w:p w14:paraId="5D169DA6" w14:textId="014FC14E" w:rsidR="00A015D6" w:rsidRDefault="00A015D6" w:rsidP="00A015D6">
      <w:pPr>
        <w:pStyle w:val="ListParagraph"/>
        <w:numPr>
          <w:ilvl w:val="0"/>
          <w:numId w:val="3"/>
        </w:numPr>
      </w:pPr>
      <w:r>
        <w:t xml:space="preserve">Do you drink </w:t>
      </w:r>
      <w:r w:rsidR="0015217E">
        <w:t>c</w:t>
      </w:r>
      <w:r>
        <w:t xml:space="preserve">offee </w:t>
      </w:r>
      <w:r w:rsidR="00890B71">
        <w:t>as a part of your workflow</w:t>
      </w:r>
      <w:r w:rsidR="00E40E55">
        <w:t xml:space="preserve"> to help you work</w:t>
      </w:r>
      <w:r w:rsidR="00890B71">
        <w:t>?</w:t>
      </w:r>
    </w:p>
    <w:p w14:paraId="2CE9E9DE" w14:textId="2BB37367" w:rsidR="00890B71" w:rsidRDefault="00890B71" w:rsidP="00890B71">
      <w:pPr>
        <w:pStyle w:val="ListParagraph"/>
        <w:numPr>
          <w:ilvl w:val="1"/>
          <w:numId w:val="3"/>
        </w:numPr>
      </w:pPr>
      <w:r>
        <w:t>Yes</w:t>
      </w:r>
    </w:p>
    <w:p w14:paraId="1E5F01A6" w14:textId="38B3CE48" w:rsidR="00890B71" w:rsidRDefault="00890B71" w:rsidP="00890B71">
      <w:pPr>
        <w:pStyle w:val="ListParagraph"/>
        <w:numPr>
          <w:ilvl w:val="1"/>
          <w:numId w:val="3"/>
        </w:numPr>
      </w:pPr>
      <w:r>
        <w:t>No</w:t>
      </w:r>
    </w:p>
    <w:p w14:paraId="64FD7CB1" w14:textId="76158F4B" w:rsidR="00A766DF" w:rsidRDefault="00A766DF" w:rsidP="00A766DF">
      <w:pPr>
        <w:pStyle w:val="ListParagraph"/>
        <w:numPr>
          <w:ilvl w:val="0"/>
          <w:numId w:val="3"/>
        </w:numPr>
      </w:pPr>
      <w:r>
        <w:t xml:space="preserve">How many cups of coffee did you drink </w:t>
      </w:r>
      <w:r w:rsidR="00F25E9B">
        <w:t xml:space="preserve">before Covid-19 </w:t>
      </w:r>
      <w:r w:rsidR="000D0B7E">
        <w:t>Restrictions?</w:t>
      </w:r>
    </w:p>
    <w:p w14:paraId="46F19330" w14:textId="68039BAA" w:rsidR="00F25E9B" w:rsidRDefault="00F25E9B" w:rsidP="00F25E9B">
      <w:pPr>
        <w:pStyle w:val="ListParagraph"/>
        <w:numPr>
          <w:ilvl w:val="1"/>
          <w:numId w:val="3"/>
        </w:numPr>
      </w:pPr>
      <w:r>
        <w:t>0-1</w:t>
      </w:r>
    </w:p>
    <w:p w14:paraId="6D77B51A" w14:textId="6508AC62" w:rsidR="00F25E9B" w:rsidRDefault="00F25E9B" w:rsidP="00F25E9B">
      <w:pPr>
        <w:pStyle w:val="ListParagraph"/>
        <w:numPr>
          <w:ilvl w:val="1"/>
          <w:numId w:val="3"/>
        </w:numPr>
      </w:pPr>
      <w:r>
        <w:t>2-</w:t>
      </w:r>
      <w:r w:rsidR="000D0B7E">
        <w:t>3</w:t>
      </w:r>
    </w:p>
    <w:p w14:paraId="4B7AB6BE" w14:textId="59C6405F" w:rsidR="00F25E9B" w:rsidRDefault="000D0B7E" w:rsidP="00F25E9B">
      <w:pPr>
        <w:pStyle w:val="ListParagraph"/>
        <w:numPr>
          <w:ilvl w:val="1"/>
          <w:numId w:val="3"/>
        </w:numPr>
      </w:pPr>
      <w:r>
        <w:t>4-5</w:t>
      </w:r>
    </w:p>
    <w:p w14:paraId="6BA2513A" w14:textId="02837466" w:rsidR="00EB2F31" w:rsidRDefault="00EB2F31" w:rsidP="00F25E9B">
      <w:pPr>
        <w:pStyle w:val="ListParagraph"/>
        <w:numPr>
          <w:ilvl w:val="1"/>
          <w:numId w:val="3"/>
        </w:numPr>
      </w:pPr>
      <w:r>
        <w:t>5+</w:t>
      </w:r>
    </w:p>
    <w:p w14:paraId="5EE1F8DE" w14:textId="43B44C04" w:rsidR="000D0B7E" w:rsidRDefault="000D0B7E" w:rsidP="000D0B7E">
      <w:pPr>
        <w:pStyle w:val="ListParagraph"/>
        <w:numPr>
          <w:ilvl w:val="0"/>
          <w:numId w:val="3"/>
        </w:numPr>
      </w:pPr>
      <w:r>
        <w:lastRenderedPageBreak/>
        <w:t>What was your primary source of coffee during your normal workday?</w:t>
      </w:r>
    </w:p>
    <w:p w14:paraId="76D511E9" w14:textId="34B223D0" w:rsidR="000D0B7E" w:rsidRDefault="000D0B7E" w:rsidP="000D0B7E">
      <w:pPr>
        <w:pStyle w:val="ListParagraph"/>
        <w:numPr>
          <w:ilvl w:val="1"/>
          <w:numId w:val="3"/>
        </w:numPr>
      </w:pPr>
      <w:r>
        <w:t>Cafes</w:t>
      </w:r>
    </w:p>
    <w:p w14:paraId="475E08D1" w14:textId="52693C1A" w:rsidR="000D0B7E" w:rsidRDefault="000D0B7E" w:rsidP="000D0B7E">
      <w:pPr>
        <w:pStyle w:val="ListParagraph"/>
        <w:numPr>
          <w:ilvl w:val="1"/>
          <w:numId w:val="3"/>
        </w:numPr>
      </w:pPr>
      <w:r>
        <w:t>School/Work Cafeterias</w:t>
      </w:r>
    </w:p>
    <w:p w14:paraId="2A33A4E9" w14:textId="3A6B7E66" w:rsidR="000D0B7E" w:rsidRDefault="001E11F2" w:rsidP="000D0B7E">
      <w:pPr>
        <w:pStyle w:val="ListParagraph"/>
        <w:numPr>
          <w:ilvl w:val="1"/>
          <w:numId w:val="3"/>
        </w:numPr>
      </w:pPr>
      <w:r>
        <w:t>Making your own at work/school</w:t>
      </w:r>
    </w:p>
    <w:p w14:paraId="48DCF302" w14:textId="3307743A" w:rsidR="001E11F2" w:rsidRDefault="006D0454" w:rsidP="000D0B7E">
      <w:pPr>
        <w:pStyle w:val="ListParagraph"/>
        <w:numPr>
          <w:ilvl w:val="1"/>
          <w:numId w:val="3"/>
        </w:numPr>
      </w:pPr>
      <w:r>
        <w:t>Taking your own coffee from home</w:t>
      </w:r>
    </w:p>
    <w:p w14:paraId="71A558A2" w14:textId="27E5808F" w:rsidR="00184300" w:rsidRDefault="006D0454" w:rsidP="002304FC">
      <w:pPr>
        <w:pStyle w:val="ListParagraph"/>
        <w:numPr>
          <w:ilvl w:val="1"/>
          <w:numId w:val="3"/>
        </w:numPr>
      </w:pPr>
      <w:r>
        <w:t>Only drinking when home</w:t>
      </w:r>
    </w:p>
    <w:p w14:paraId="50BBBBFD" w14:textId="1E0E161D" w:rsidR="001530A7" w:rsidRDefault="00D24203" w:rsidP="001530A7">
      <w:pPr>
        <w:pStyle w:val="ListParagraph"/>
        <w:numPr>
          <w:ilvl w:val="0"/>
          <w:numId w:val="3"/>
        </w:numPr>
      </w:pPr>
      <w:r>
        <w:t>Are you currently studying</w:t>
      </w:r>
      <w:r w:rsidR="001530A7">
        <w:t>/working from home?</w:t>
      </w:r>
    </w:p>
    <w:p w14:paraId="08995585" w14:textId="1990C23B" w:rsidR="001530A7" w:rsidRDefault="001530A7" w:rsidP="001530A7">
      <w:pPr>
        <w:pStyle w:val="ListParagraph"/>
        <w:numPr>
          <w:ilvl w:val="1"/>
          <w:numId w:val="3"/>
        </w:numPr>
      </w:pPr>
      <w:r>
        <w:t>Yes</w:t>
      </w:r>
    </w:p>
    <w:p w14:paraId="617814A4" w14:textId="2A81A9F8" w:rsidR="001530A7" w:rsidRDefault="001530A7" w:rsidP="001530A7">
      <w:pPr>
        <w:pStyle w:val="ListParagraph"/>
        <w:numPr>
          <w:ilvl w:val="1"/>
          <w:numId w:val="3"/>
        </w:numPr>
      </w:pPr>
      <w:r>
        <w:t>No</w:t>
      </w:r>
    </w:p>
    <w:p w14:paraId="4B625587" w14:textId="27086B3B" w:rsidR="002304FC" w:rsidRDefault="002304FC" w:rsidP="002304FC">
      <w:pPr>
        <w:pStyle w:val="ListParagraph"/>
        <w:numPr>
          <w:ilvl w:val="0"/>
          <w:numId w:val="3"/>
        </w:numPr>
      </w:pPr>
      <w:r>
        <w:t>Where do you get your coffee during Covid-19 restrictions?</w:t>
      </w:r>
    </w:p>
    <w:p w14:paraId="09068051" w14:textId="54229626" w:rsidR="002304FC" w:rsidRDefault="00375AA8" w:rsidP="002304FC">
      <w:pPr>
        <w:pStyle w:val="ListParagraph"/>
        <w:numPr>
          <w:ilvl w:val="1"/>
          <w:numId w:val="3"/>
        </w:numPr>
      </w:pPr>
      <w:r>
        <w:t>Cafes (Still trying to support local businesses)</w:t>
      </w:r>
    </w:p>
    <w:p w14:paraId="4DE705AC" w14:textId="26EC36F1" w:rsidR="00375AA8" w:rsidRDefault="00375AA8" w:rsidP="002304FC">
      <w:pPr>
        <w:pStyle w:val="ListParagraph"/>
        <w:numPr>
          <w:ilvl w:val="1"/>
          <w:numId w:val="3"/>
        </w:numPr>
      </w:pPr>
      <w:r>
        <w:t>Making my own</w:t>
      </w:r>
    </w:p>
    <w:p w14:paraId="4F047445" w14:textId="401DB8A4" w:rsidR="00375AA8" w:rsidRDefault="00CE7C74" w:rsidP="00375AA8">
      <w:pPr>
        <w:pStyle w:val="ListParagraph"/>
        <w:numPr>
          <w:ilvl w:val="0"/>
          <w:numId w:val="3"/>
        </w:numPr>
      </w:pPr>
      <w:r>
        <w:t xml:space="preserve">If you are making your own would you say </w:t>
      </w:r>
      <w:r w:rsidR="00AA4DC1">
        <w:t>you save money this way?</w:t>
      </w:r>
    </w:p>
    <w:p w14:paraId="4F4154B4" w14:textId="4E6801B9" w:rsidR="00AA4DC1" w:rsidRDefault="00AA4DC1" w:rsidP="00AA4DC1">
      <w:pPr>
        <w:pStyle w:val="ListParagraph"/>
        <w:numPr>
          <w:ilvl w:val="1"/>
          <w:numId w:val="3"/>
        </w:numPr>
      </w:pPr>
      <w:r>
        <w:t>Yes</w:t>
      </w:r>
    </w:p>
    <w:p w14:paraId="0716F931" w14:textId="3A586037" w:rsidR="00AA4DC1" w:rsidRDefault="00AA4DC1" w:rsidP="00AA4DC1">
      <w:pPr>
        <w:pStyle w:val="ListParagraph"/>
        <w:numPr>
          <w:ilvl w:val="1"/>
          <w:numId w:val="3"/>
        </w:numPr>
      </w:pPr>
      <w:r>
        <w:t>Not really</w:t>
      </w:r>
    </w:p>
    <w:p w14:paraId="6B6FF62B" w14:textId="2F664970" w:rsidR="00B053E8" w:rsidRDefault="00B053E8" w:rsidP="00AA4DC1">
      <w:pPr>
        <w:pStyle w:val="ListParagraph"/>
        <w:numPr>
          <w:ilvl w:val="1"/>
          <w:numId w:val="3"/>
        </w:numPr>
      </w:pPr>
      <w:r>
        <w:t xml:space="preserve">If </w:t>
      </w:r>
      <w:r w:rsidR="006B3752">
        <w:t>anything,</w:t>
      </w:r>
      <w:r>
        <w:t xml:space="preserve"> </w:t>
      </w:r>
      <w:proofErr w:type="gramStart"/>
      <w:r w:rsidR="006B3752">
        <w:t>it’s</w:t>
      </w:r>
      <w:proofErr w:type="gramEnd"/>
      <w:r>
        <w:t xml:space="preserve"> more expensive</w:t>
      </w:r>
    </w:p>
    <w:p w14:paraId="7B7C1641" w14:textId="77777777" w:rsidR="00CD3829" w:rsidRDefault="00CD3829" w:rsidP="00CD3829">
      <w:pPr>
        <w:pStyle w:val="ListParagraph"/>
        <w:numPr>
          <w:ilvl w:val="0"/>
          <w:numId w:val="3"/>
        </w:numPr>
      </w:pPr>
      <w:r>
        <w:t>Would you say you are more inclined to drink coffee because how easy it is to just make a cup in your kitchen with minimum disruption to your workflow?</w:t>
      </w:r>
    </w:p>
    <w:p w14:paraId="4843B7E1" w14:textId="173CAF50" w:rsidR="006F03F7" w:rsidRDefault="009F7FA6" w:rsidP="006F03F7">
      <w:pPr>
        <w:pStyle w:val="ListParagraph"/>
        <w:numPr>
          <w:ilvl w:val="1"/>
          <w:numId w:val="3"/>
        </w:numPr>
      </w:pPr>
      <w:r>
        <w:t>Very likely</w:t>
      </w:r>
    </w:p>
    <w:p w14:paraId="0E1E5287" w14:textId="21248367" w:rsidR="009F7FA6" w:rsidRDefault="009F7FA6" w:rsidP="006F03F7">
      <w:pPr>
        <w:pStyle w:val="ListParagraph"/>
        <w:numPr>
          <w:ilvl w:val="1"/>
          <w:numId w:val="3"/>
        </w:numPr>
      </w:pPr>
      <w:r>
        <w:t>Likely</w:t>
      </w:r>
    </w:p>
    <w:p w14:paraId="10D1C536" w14:textId="59411794" w:rsidR="009F7FA6" w:rsidRDefault="009F7FA6" w:rsidP="006F03F7">
      <w:pPr>
        <w:pStyle w:val="ListParagraph"/>
        <w:numPr>
          <w:ilvl w:val="1"/>
          <w:numId w:val="3"/>
        </w:numPr>
      </w:pPr>
      <w:r>
        <w:t>Eh</w:t>
      </w:r>
    </w:p>
    <w:p w14:paraId="313270EB" w14:textId="216DD3CD" w:rsidR="009F7FA6" w:rsidRDefault="009F7FA6" w:rsidP="006F03F7">
      <w:pPr>
        <w:pStyle w:val="ListParagraph"/>
        <w:numPr>
          <w:ilvl w:val="1"/>
          <w:numId w:val="3"/>
        </w:numPr>
      </w:pPr>
      <w:r>
        <w:t>Not likely</w:t>
      </w:r>
    </w:p>
    <w:p w14:paraId="0D632EC0" w14:textId="77777777" w:rsidR="00B053E8" w:rsidRDefault="00B053E8" w:rsidP="00B053E8"/>
    <w:p w14:paraId="56DABB69" w14:textId="2FED066B" w:rsidR="001530A7" w:rsidRDefault="006D481E" w:rsidP="001530A7">
      <w:pPr>
        <w:pStyle w:val="ListParagraph"/>
        <w:numPr>
          <w:ilvl w:val="0"/>
          <w:numId w:val="3"/>
        </w:numPr>
      </w:pPr>
      <w:r>
        <w:t xml:space="preserve">Do you think </w:t>
      </w:r>
      <w:r w:rsidR="00E40E55">
        <w:t>being safe at home has changed your coffee drinking habits?</w:t>
      </w:r>
    </w:p>
    <w:p w14:paraId="331BF91C" w14:textId="4126D557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more coffee)</w:t>
      </w:r>
    </w:p>
    <w:p w14:paraId="09D34D97" w14:textId="06CDCD31" w:rsidR="00E40E55" w:rsidRDefault="00E40E55" w:rsidP="00E40E55">
      <w:pPr>
        <w:pStyle w:val="ListParagraph"/>
        <w:numPr>
          <w:ilvl w:val="1"/>
          <w:numId w:val="3"/>
        </w:numPr>
      </w:pPr>
      <w:r>
        <w:t>Yes (I think I consume less coffee)</w:t>
      </w:r>
    </w:p>
    <w:p w14:paraId="1703107C" w14:textId="11800333" w:rsidR="00E40E55" w:rsidRDefault="00E40E55" w:rsidP="00E40E55">
      <w:pPr>
        <w:pStyle w:val="ListParagraph"/>
        <w:numPr>
          <w:ilvl w:val="1"/>
          <w:numId w:val="3"/>
        </w:numPr>
      </w:pPr>
      <w:r>
        <w:t>No</w:t>
      </w:r>
    </w:p>
    <w:p w14:paraId="018E0B1D" w14:textId="385370C1" w:rsidR="00E40E55" w:rsidRDefault="004B7269" w:rsidP="00E40E55">
      <w:pPr>
        <w:pStyle w:val="ListParagraph"/>
        <w:numPr>
          <w:ilvl w:val="0"/>
          <w:numId w:val="3"/>
        </w:numPr>
      </w:pPr>
      <w:r>
        <w:t xml:space="preserve">If yes </w:t>
      </w:r>
      <w:r w:rsidR="00124C4C">
        <w:t>would you say th</w:t>
      </w:r>
      <w:r w:rsidR="00B670A1">
        <w:t xml:space="preserve">e added stress caused by covid-19 and </w:t>
      </w:r>
      <w:r w:rsidR="008B4E81">
        <w:t>the extra workload from working from home has contributed to the change?</w:t>
      </w:r>
    </w:p>
    <w:p w14:paraId="74196BC2" w14:textId="1C36FA68" w:rsidR="008B4E81" w:rsidRDefault="0069172D" w:rsidP="008B4E81">
      <w:pPr>
        <w:pStyle w:val="ListParagraph"/>
        <w:numPr>
          <w:ilvl w:val="1"/>
          <w:numId w:val="3"/>
        </w:numPr>
      </w:pPr>
      <w:r>
        <w:t>Strongly agree</w:t>
      </w:r>
    </w:p>
    <w:p w14:paraId="0C05A5A5" w14:textId="17C8771B" w:rsidR="009F7FA6" w:rsidRDefault="0069172D" w:rsidP="001B450C">
      <w:pPr>
        <w:pStyle w:val="ListParagraph"/>
        <w:numPr>
          <w:ilvl w:val="1"/>
          <w:numId w:val="3"/>
        </w:numPr>
      </w:pPr>
      <w:r>
        <w:t>Agree</w:t>
      </w:r>
    </w:p>
    <w:p w14:paraId="0DF0D11C" w14:textId="0D158A03" w:rsidR="0069172D" w:rsidRDefault="0069172D" w:rsidP="0069172D">
      <w:pPr>
        <w:pStyle w:val="ListParagraph"/>
        <w:numPr>
          <w:ilvl w:val="1"/>
          <w:numId w:val="3"/>
        </w:numPr>
      </w:pPr>
      <w:r>
        <w:t>Neither agree nor disagree</w:t>
      </w:r>
    </w:p>
    <w:p w14:paraId="739264E8" w14:textId="3482CE2C" w:rsidR="0069172D" w:rsidRDefault="0069172D" w:rsidP="0069172D">
      <w:pPr>
        <w:pStyle w:val="ListParagraph"/>
        <w:numPr>
          <w:ilvl w:val="1"/>
          <w:numId w:val="3"/>
        </w:numPr>
      </w:pPr>
      <w:r>
        <w:t>Disagree</w:t>
      </w:r>
    </w:p>
    <w:p w14:paraId="192C36BE" w14:textId="7609CC96" w:rsidR="00E32705" w:rsidRDefault="00EE16EA" w:rsidP="00E32705">
      <w:pPr>
        <w:pStyle w:val="ListParagraph"/>
        <w:numPr>
          <w:ilvl w:val="0"/>
          <w:numId w:val="3"/>
        </w:numPr>
      </w:pPr>
      <w:r>
        <w:t xml:space="preserve">How many cups of coffee </w:t>
      </w:r>
      <w:r w:rsidR="00B1470A">
        <w:t>do you drink during a normal day</w:t>
      </w:r>
      <w:r w:rsidR="004E6574">
        <w:t xml:space="preserve"> now</w:t>
      </w:r>
      <w:r w:rsidR="004B5D82">
        <w:t xml:space="preserve">? </w:t>
      </w:r>
      <w:r w:rsidR="004B41AA">
        <w:t>(Following Covid-19 restrictions)</w:t>
      </w:r>
    </w:p>
    <w:p w14:paraId="2D98DD76" w14:textId="6A07A1A4" w:rsidR="007A6255" w:rsidRDefault="007A6255" w:rsidP="007A6255">
      <w:pPr>
        <w:pStyle w:val="ListParagraph"/>
        <w:numPr>
          <w:ilvl w:val="1"/>
          <w:numId w:val="3"/>
        </w:numPr>
      </w:pPr>
      <w:r>
        <w:t>0-1</w:t>
      </w:r>
    </w:p>
    <w:p w14:paraId="41D0F3B5" w14:textId="2AFD0ECF" w:rsidR="007A6255" w:rsidRDefault="007A6255" w:rsidP="007A6255">
      <w:pPr>
        <w:pStyle w:val="ListParagraph"/>
        <w:numPr>
          <w:ilvl w:val="1"/>
          <w:numId w:val="3"/>
        </w:numPr>
      </w:pPr>
      <w:r>
        <w:t>2-3</w:t>
      </w:r>
    </w:p>
    <w:p w14:paraId="492DF676" w14:textId="62F3A427" w:rsidR="007A6255" w:rsidRDefault="007A6255" w:rsidP="007A6255">
      <w:pPr>
        <w:pStyle w:val="ListParagraph"/>
        <w:numPr>
          <w:ilvl w:val="1"/>
          <w:numId w:val="3"/>
        </w:numPr>
      </w:pPr>
      <w:r>
        <w:t>4-5</w:t>
      </w:r>
    </w:p>
    <w:p w14:paraId="37ED53DF" w14:textId="7A7DC1C8" w:rsidR="00942F01" w:rsidRDefault="00942F01" w:rsidP="007A6255">
      <w:pPr>
        <w:pStyle w:val="ListParagraph"/>
        <w:numPr>
          <w:ilvl w:val="1"/>
          <w:numId w:val="3"/>
        </w:numPr>
      </w:pPr>
      <w:r>
        <w:t>6</w:t>
      </w:r>
      <w:r w:rsidR="007223F8">
        <w:t>-7</w:t>
      </w:r>
    </w:p>
    <w:p w14:paraId="458015EF" w14:textId="132E1236" w:rsidR="007223F8" w:rsidRDefault="007223F8" w:rsidP="007A6255">
      <w:pPr>
        <w:pStyle w:val="ListParagraph"/>
        <w:numPr>
          <w:ilvl w:val="1"/>
          <w:numId w:val="3"/>
        </w:numPr>
      </w:pPr>
      <w:r>
        <w:t>7+</w:t>
      </w:r>
    </w:p>
    <w:p w14:paraId="697D6FB1" w14:textId="0F3C3F16" w:rsidR="002F6615" w:rsidRDefault="002F6615" w:rsidP="002F6615">
      <w:pPr>
        <w:pStyle w:val="ListParagraph"/>
        <w:numPr>
          <w:ilvl w:val="0"/>
          <w:numId w:val="3"/>
        </w:numPr>
      </w:pPr>
      <w:r>
        <w:t xml:space="preserve">Are you aware of the </w:t>
      </w:r>
      <w:r w:rsidR="00415B3B">
        <w:t>health risk sustained and excessive intake of caffeine has?</w:t>
      </w:r>
    </w:p>
    <w:p w14:paraId="154CDD3A" w14:textId="04051A26" w:rsidR="00415B3B" w:rsidRDefault="00415B3B" w:rsidP="00415B3B">
      <w:pPr>
        <w:pStyle w:val="ListParagraph"/>
        <w:numPr>
          <w:ilvl w:val="1"/>
          <w:numId w:val="3"/>
        </w:numPr>
      </w:pPr>
      <w:r>
        <w:t>Very aware</w:t>
      </w:r>
    </w:p>
    <w:p w14:paraId="52C8D93A" w14:textId="2C05E5AC" w:rsidR="00415B3B" w:rsidRDefault="00415B3B" w:rsidP="00415B3B">
      <w:pPr>
        <w:pStyle w:val="ListParagraph"/>
        <w:numPr>
          <w:ilvl w:val="1"/>
          <w:numId w:val="3"/>
        </w:numPr>
      </w:pPr>
      <w:r>
        <w:t>Somewhat</w:t>
      </w:r>
    </w:p>
    <w:p w14:paraId="0495C222" w14:textId="218A9AD0" w:rsidR="00786AEA" w:rsidRDefault="00415B3B" w:rsidP="00786AEA">
      <w:pPr>
        <w:pStyle w:val="ListParagraph"/>
        <w:numPr>
          <w:ilvl w:val="1"/>
          <w:numId w:val="3"/>
        </w:numPr>
      </w:pPr>
      <w:r>
        <w:t>I had no idea</w:t>
      </w:r>
    </w:p>
    <w:p w14:paraId="4B014934" w14:textId="7EF375B1" w:rsidR="00786AEA" w:rsidRDefault="00415B3B" w:rsidP="00287FE8">
      <w:pPr>
        <w:pStyle w:val="ListParagraph"/>
        <w:numPr>
          <w:ilvl w:val="0"/>
          <w:numId w:val="3"/>
        </w:numPr>
      </w:pPr>
      <w:r>
        <w:lastRenderedPageBreak/>
        <w:t>What do you think is the recommended</w:t>
      </w:r>
      <w:r w:rsidR="007B3954">
        <w:t xml:space="preserve"> healthy</w:t>
      </w:r>
      <w:r>
        <w:t xml:space="preserve"> </w:t>
      </w:r>
      <w:r w:rsidR="00786AEA">
        <w:t xml:space="preserve">maximum </w:t>
      </w:r>
      <w:r w:rsidR="00085F08">
        <w:t>caffeine</w:t>
      </w:r>
      <w:r w:rsidR="00786AEA">
        <w:t xml:space="preserve"> intake for your age group?</w:t>
      </w:r>
    </w:p>
    <w:p w14:paraId="3E1F71F0" w14:textId="216B838A" w:rsidR="00287FE8" w:rsidRDefault="0053662F" w:rsidP="00287FE8">
      <w:pPr>
        <w:pStyle w:val="ListParagraph"/>
        <w:numPr>
          <w:ilvl w:val="1"/>
          <w:numId w:val="3"/>
        </w:numPr>
      </w:pPr>
      <w:r>
        <w:t>Up to 200 mg of caffeine (2 Normal milk coffees)</w:t>
      </w:r>
    </w:p>
    <w:p w14:paraId="613FA7C4" w14:textId="0A15671A" w:rsidR="00353BEA" w:rsidRDefault="00085F08" w:rsidP="00287FE8">
      <w:pPr>
        <w:pStyle w:val="ListParagraph"/>
        <w:numPr>
          <w:ilvl w:val="1"/>
          <w:numId w:val="3"/>
        </w:numPr>
      </w:pPr>
      <w:r>
        <w:t>00</w:t>
      </w:r>
      <w:r w:rsidR="00353BEA">
        <w:t xml:space="preserve">0 </w:t>
      </w:r>
      <w:r>
        <w:t>–</w:t>
      </w:r>
      <w:r w:rsidR="00353BEA">
        <w:t xml:space="preserve"> </w:t>
      </w:r>
      <w:r>
        <w:t>350 mg of caffeine (3 Normal milk coffees)</w:t>
      </w:r>
    </w:p>
    <w:p w14:paraId="6B42F3D9" w14:textId="48A8BD60" w:rsidR="00085F08" w:rsidRDefault="00085F08" w:rsidP="00287FE8">
      <w:pPr>
        <w:pStyle w:val="ListParagraph"/>
        <w:numPr>
          <w:ilvl w:val="1"/>
          <w:numId w:val="3"/>
        </w:numPr>
      </w:pPr>
      <w:r>
        <w:t>350 – 450 mg of caffeine (4 Normal milk coffees</w:t>
      </w:r>
      <w:r w:rsidR="0064572D">
        <w:rPr>
          <w:rStyle w:val="FootnoteReference"/>
        </w:rPr>
        <w:footnoteReference w:id="1"/>
      </w:r>
      <w:r>
        <w:t>)</w:t>
      </w:r>
    </w:p>
    <w:p w14:paraId="2C71B1D6" w14:textId="70C0574A" w:rsidR="00085F08" w:rsidRDefault="00085F08" w:rsidP="00287FE8">
      <w:pPr>
        <w:pStyle w:val="ListParagraph"/>
        <w:numPr>
          <w:ilvl w:val="1"/>
          <w:numId w:val="3"/>
        </w:numPr>
      </w:pPr>
      <w:r>
        <w:t>450 – 550 mg of caffeine (5 Normal milk coffees)</w:t>
      </w:r>
    </w:p>
    <w:p w14:paraId="24D66ED1" w14:textId="204A0131" w:rsidR="00085F08" w:rsidRDefault="00085F08" w:rsidP="00287FE8">
      <w:pPr>
        <w:pStyle w:val="ListParagraph"/>
        <w:numPr>
          <w:ilvl w:val="1"/>
          <w:numId w:val="3"/>
        </w:numPr>
      </w:pPr>
      <w:r>
        <w:t>600+ mg of caffeine (more than 5 normal milk coffees)</w:t>
      </w:r>
    </w:p>
    <w:p w14:paraId="521C6A39" w14:textId="07C3D6EE" w:rsidR="004049D4" w:rsidRDefault="002C3600" w:rsidP="004049D4">
      <w:pPr>
        <w:pStyle w:val="ListParagraph"/>
        <w:numPr>
          <w:ilvl w:val="0"/>
          <w:numId w:val="3"/>
        </w:numPr>
      </w:pPr>
      <w:r>
        <w:t xml:space="preserve">Would you say any change in your coffee drinking habits due to covid-19 will remain </w:t>
      </w:r>
      <w:proofErr w:type="gramStart"/>
      <w:r>
        <w:t>in the near future</w:t>
      </w:r>
      <w:proofErr w:type="gramEnd"/>
      <w:r>
        <w:t>?</w:t>
      </w:r>
    </w:p>
    <w:p w14:paraId="7F192560" w14:textId="582622DB" w:rsidR="002C3600" w:rsidRDefault="002C3600" w:rsidP="002C3600">
      <w:pPr>
        <w:pStyle w:val="ListParagraph"/>
        <w:numPr>
          <w:ilvl w:val="1"/>
          <w:numId w:val="3"/>
        </w:numPr>
      </w:pPr>
      <w:r>
        <w:t>Likely</w:t>
      </w:r>
    </w:p>
    <w:p w14:paraId="4A140E8A" w14:textId="2E0C767A" w:rsidR="002C3600" w:rsidRDefault="002C3600" w:rsidP="002C3600">
      <w:pPr>
        <w:pStyle w:val="ListParagraph"/>
        <w:numPr>
          <w:ilvl w:val="1"/>
          <w:numId w:val="3"/>
        </w:numPr>
      </w:pPr>
      <w:r>
        <w:t>Eh</w:t>
      </w:r>
    </w:p>
    <w:p w14:paraId="2F29FEBD" w14:textId="3D0657C1" w:rsidR="002C3600" w:rsidRPr="0024412C" w:rsidRDefault="002C3600" w:rsidP="002C3600">
      <w:pPr>
        <w:pStyle w:val="ListParagraph"/>
        <w:numPr>
          <w:ilvl w:val="1"/>
          <w:numId w:val="3"/>
        </w:numPr>
      </w:pPr>
      <w:r>
        <w:t>Unlikely</w:t>
      </w:r>
    </w:p>
    <w:p w14:paraId="0767940F" w14:textId="2BA7BCD9" w:rsidR="0024412C" w:rsidRDefault="0024412C" w:rsidP="0024457D"/>
    <w:p w14:paraId="5D04898D" w14:textId="121DD352" w:rsidR="0024412C" w:rsidRDefault="0024412C" w:rsidP="0024457D"/>
    <w:p w14:paraId="1D40B640" w14:textId="569C7756" w:rsidR="0024412C" w:rsidRDefault="0024412C" w:rsidP="0024457D"/>
    <w:p w14:paraId="4B9B0006" w14:textId="145CC198" w:rsidR="0024412C" w:rsidRDefault="0024412C" w:rsidP="0024457D"/>
    <w:p w14:paraId="457BAEC6" w14:textId="5EB416B5" w:rsidR="0024412C" w:rsidRDefault="00434745" w:rsidP="0024457D">
      <w:r>
        <w:t>\</w:t>
      </w:r>
    </w:p>
    <w:p w14:paraId="3DD7FDF6" w14:textId="2236A8E6" w:rsidR="00434745" w:rsidRDefault="00434745" w:rsidP="0024457D"/>
    <w:p w14:paraId="25FA53ED" w14:textId="0F7272CF" w:rsidR="00434745" w:rsidRDefault="00434745" w:rsidP="0024457D"/>
    <w:p w14:paraId="34AB1C28" w14:textId="236403C6" w:rsidR="00434745" w:rsidRDefault="00434745" w:rsidP="0024457D"/>
    <w:p w14:paraId="4EF18338" w14:textId="2243CF57" w:rsidR="00434745" w:rsidRDefault="00434745" w:rsidP="0024457D"/>
    <w:p w14:paraId="1E7607D6" w14:textId="31175E4E" w:rsidR="00434745" w:rsidRDefault="00434745" w:rsidP="0024457D"/>
    <w:p w14:paraId="6889ADB3" w14:textId="04D9A44B" w:rsidR="00434745" w:rsidRDefault="00434745" w:rsidP="0024457D"/>
    <w:p w14:paraId="2C8072D1" w14:textId="56C17DC9" w:rsidR="00434745" w:rsidRDefault="00434745" w:rsidP="0024457D"/>
    <w:p w14:paraId="58037B42" w14:textId="189C7AC1" w:rsidR="00434745" w:rsidRDefault="00434745" w:rsidP="0024457D"/>
    <w:p w14:paraId="461E078B" w14:textId="091439A3" w:rsidR="00434745" w:rsidRDefault="00434745" w:rsidP="0024457D"/>
    <w:p w14:paraId="67F3E965" w14:textId="134DB6F7" w:rsidR="00434745" w:rsidRDefault="00434745" w:rsidP="0024457D"/>
    <w:p w14:paraId="2770CB18" w14:textId="2D2C1563" w:rsidR="00434745" w:rsidRDefault="00434745" w:rsidP="0024457D"/>
    <w:p w14:paraId="0F3D3D40" w14:textId="3B638243" w:rsidR="00434745" w:rsidRDefault="00434745" w:rsidP="0024457D"/>
    <w:p w14:paraId="4BAA95A5" w14:textId="77777777" w:rsidR="00434745" w:rsidRDefault="00434745" w:rsidP="0024457D"/>
    <w:p w14:paraId="776277F4" w14:textId="17A0C088" w:rsidR="0024412C" w:rsidRDefault="0024412C" w:rsidP="0024457D"/>
    <w:p w14:paraId="0D06E2AC" w14:textId="5C329BFA" w:rsidR="0024412C" w:rsidRDefault="0024412C" w:rsidP="0024457D"/>
    <w:p w14:paraId="1C96A834" w14:textId="45A2E442" w:rsidR="0024412C" w:rsidRPr="0024457D" w:rsidRDefault="002C3600" w:rsidP="002C3600">
      <w:pPr>
        <w:pStyle w:val="Heading1"/>
      </w:pPr>
      <w:r>
        <w:lastRenderedPageBreak/>
        <w:t>References</w:t>
      </w:r>
    </w:p>
    <w:p w14:paraId="4979B927" w14:textId="570D653D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</w:p>
    <w:p w14:paraId="4E25B57B" w14:textId="3852BB75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>Australian Beverages. 2020. Initiatives, Advocacy &amp; Information - Australian Beverages. [online] Available at: &lt;https://www.australianbeverages.org/initiatives-advocacy-information/&gt; [Accessed 2 June 2020].</w:t>
      </w:r>
    </w:p>
    <w:p w14:paraId="59F98DDD" w14:textId="0424D766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Cousins, L., 2020. Is It Safe </w:t>
      </w:r>
      <w:proofErr w:type="gramStart"/>
      <w:r w:rsidRPr="00434745">
        <w:rPr>
          <w:rFonts w:ascii="Segoe UI" w:hAnsi="Segoe UI" w:cs="Segoe UI"/>
          <w:sz w:val="18"/>
          <w:szCs w:val="18"/>
        </w:rPr>
        <w:t>For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Teenagers To Drink Coffee And Energy Drinks? | HCF. [online] Hcf.com.au. Available at: &lt;https://www.hcf.com.au/health-agenda/food-diet/nutrition/is-caffeine-safe-for-teens&gt; [Accessed 2 June 2020].</w:t>
      </w:r>
    </w:p>
    <w:p w14:paraId="65778972" w14:textId="4FADEFCC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Foodsafety.com.au. 2020. Is It Safe For Children To Drink </w:t>
      </w:r>
      <w:proofErr w:type="gramStart"/>
      <w:r w:rsidRPr="00434745">
        <w:rPr>
          <w:rFonts w:ascii="Segoe UI" w:hAnsi="Segoe UI" w:cs="Segoe UI"/>
          <w:sz w:val="18"/>
          <w:szCs w:val="18"/>
        </w:rPr>
        <w:t>Coffee?.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[online] Available at: &lt;https://www.foodsafety.com.au/blog/is-it-safe-for-children-to-drink-coffee&gt; [Accessed 2 June 2020].</w:t>
      </w:r>
    </w:p>
    <w:p w14:paraId="0C7AC4BB" w14:textId="7E599D1C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proofErr w:type="spellStart"/>
      <w:r w:rsidRPr="00434745">
        <w:rPr>
          <w:rFonts w:ascii="Segoe UI" w:hAnsi="Segoe UI" w:cs="Segoe UI"/>
          <w:sz w:val="18"/>
          <w:szCs w:val="18"/>
        </w:rPr>
        <w:t>Granwal</w:t>
      </w:r>
      <w:proofErr w:type="spellEnd"/>
      <w:r w:rsidRPr="00434745">
        <w:rPr>
          <w:rFonts w:ascii="Segoe UI" w:hAnsi="Segoe UI" w:cs="Segoe UI"/>
          <w:sz w:val="18"/>
          <w:szCs w:val="18"/>
        </w:rPr>
        <w:t xml:space="preserve">, L., 2020. Topic: Coffee Market </w:t>
      </w:r>
      <w:proofErr w:type="gramStart"/>
      <w:r w:rsidRPr="00434745">
        <w:rPr>
          <w:rFonts w:ascii="Segoe UI" w:hAnsi="Segoe UI" w:cs="Segoe UI"/>
          <w:sz w:val="18"/>
          <w:szCs w:val="18"/>
        </w:rPr>
        <w:t>In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Australia. [online] Statista. Available at: &lt;https://www.statista.com/topics/4615/coffee-market-in-australia/&gt; [Accessed 2 June 2020].</w:t>
      </w:r>
    </w:p>
    <w:p w14:paraId="314751DE" w14:textId="03D58C66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Hughes, C., 2020. Australia - Domestic Consumption </w:t>
      </w:r>
      <w:proofErr w:type="gramStart"/>
      <w:r w:rsidRPr="00434745">
        <w:rPr>
          <w:rFonts w:ascii="Segoe UI" w:hAnsi="Segoe UI" w:cs="Segoe UI"/>
          <w:sz w:val="18"/>
          <w:szCs w:val="18"/>
        </w:rPr>
        <w:t>Of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Coffee FY 2019 | Statista. [online] Statista. Available at: &lt;https://www.statista.com/statistics/866543/australia-domestic-consumption-of-coffee/&gt; [Accessed 2 June 2020].</w:t>
      </w:r>
    </w:p>
    <w:p w14:paraId="17BEA780" w14:textId="26BE6C16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Kelly, C. and Prichard, J., 2016. Demographics, Health, and Risk </w:t>
      </w:r>
      <w:proofErr w:type="spellStart"/>
      <w:r w:rsidRPr="00434745">
        <w:rPr>
          <w:rFonts w:ascii="Segoe UI" w:hAnsi="Segoe UI" w:cs="Segoe UI"/>
          <w:sz w:val="18"/>
          <w:szCs w:val="18"/>
        </w:rPr>
        <w:t>Behaviors</w:t>
      </w:r>
      <w:proofErr w:type="spellEnd"/>
      <w:r w:rsidRPr="00434745">
        <w:rPr>
          <w:rFonts w:ascii="Segoe UI" w:hAnsi="Segoe UI" w:cs="Segoe UI"/>
          <w:sz w:val="18"/>
          <w:szCs w:val="18"/>
        </w:rPr>
        <w:t xml:space="preserve"> of Young Adults Who Drink Energy Drinks and Coffee Beverages. Journal of Caffeine Research, 6(2), pp.73-81.</w:t>
      </w:r>
    </w:p>
    <w:p w14:paraId="348A320E" w14:textId="45E75750" w:rsidR="00434745" w:rsidRPr="00434745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>Morgan, R., 2016. The Tea Party: Australians Love A Cuppa. [online] Roy Morgan. Available at: &lt;http://www.roymorgan.com/findings/6937-tea-party-australians-love-a-cuppa-201608290942&gt; [Accessed 2 June 2020].</w:t>
      </w:r>
    </w:p>
    <w:p w14:paraId="1F75F69E" w14:textId="34AF2086" w:rsidR="00824CD8" w:rsidRDefault="00434745" w:rsidP="00434745">
      <w:pPr>
        <w:rPr>
          <w:rFonts w:ascii="Segoe UI" w:hAnsi="Segoe UI" w:cs="Segoe UI"/>
          <w:sz w:val="18"/>
          <w:szCs w:val="18"/>
        </w:rPr>
      </w:pPr>
      <w:r w:rsidRPr="00434745">
        <w:rPr>
          <w:rFonts w:ascii="Segoe UI" w:hAnsi="Segoe UI" w:cs="Segoe UI"/>
          <w:sz w:val="18"/>
          <w:szCs w:val="18"/>
        </w:rPr>
        <w:t xml:space="preserve">Palmer, T., 2020. Adults Increasingly Worried About Energy Drinks </w:t>
      </w:r>
      <w:proofErr w:type="gramStart"/>
      <w:r w:rsidRPr="00434745">
        <w:rPr>
          <w:rFonts w:ascii="Segoe UI" w:hAnsi="Segoe UI" w:cs="Segoe UI"/>
          <w:sz w:val="18"/>
          <w:szCs w:val="18"/>
        </w:rPr>
        <w:t>And</w:t>
      </w:r>
      <w:proofErr w:type="gramEnd"/>
      <w:r w:rsidRPr="00434745">
        <w:rPr>
          <w:rFonts w:ascii="Segoe UI" w:hAnsi="Segoe UI" w:cs="Segoe UI"/>
          <w:sz w:val="18"/>
          <w:szCs w:val="18"/>
        </w:rPr>
        <w:t xml:space="preserve"> Children: WA Study. [online] Abc.net.au. Available at: &lt;http://www.abc.net.au/pm/content/2015/s4365445.htm&gt; [Accessed 2 June 2020</w:t>
      </w:r>
      <w:proofErr w:type="gramStart"/>
      <w:r w:rsidRPr="00434745">
        <w:rPr>
          <w:rFonts w:ascii="Segoe UI" w:hAnsi="Segoe UI" w:cs="Segoe UI"/>
          <w:sz w:val="18"/>
          <w:szCs w:val="18"/>
        </w:rPr>
        <w:t>].</w:t>
      </w:r>
      <w:r w:rsidR="00824CD8" w:rsidRPr="00824CD8">
        <w:rPr>
          <w:rFonts w:ascii="Segoe UI" w:hAnsi="Segoe UI" w:cs="Segoe UI"/>
          <w:sz w:val="18"/>
          <w:szCs w:val="18"/>
        </w:rPr>
        <w:t>.</w:t>
      </w:r>
      <w:proofErr w:type="gramEnd"/>
    </w:p>
    <w:p w14:paraId="6840657A" w14:textId="77777777" w:rsidR="00824CD8" w:rsidRDefault="00824CD8" w:rsidP="005666BB">
      <w:pPr>
        <w:rPr>
          <w:rFonts w:ascii="Segoe UI" w:hAnsi="Segoe UI" w:cs="Segoe UI"/>
          <w:sz w:val="18"/>
          <w:szCs w:val="18"/>
        </w:rPr>
      </w:pPr>
    </w:p>
    <w:p w14:paraId="2C3E14A4" w14:textId="77777777" w:rsidR="00C92D82" w:rsidRDefault="00C92D82" w:rsidP="005666BB">
      <w:pPr>
        <w:rPr>
          <w:rFonts w:ascii="Segoe UI" w:hAnsi="Segoe UI" w:cs="Segoe UI"/>
          <w:sz w:val="18"/>
          <w:szCs w:val="18"/>
        </w:rPr>
      </w:pPr>
    </w:p>
    <w:p w14:paraId="426CF27E" w14:textId="77777777" w:rsidR="00631687" w:rsidRDefault="00631687" w:rsidP="005666BB">
      <w:pPr>
        <w:rPr>
          <w:rFonts w:ascii="Segoe UI" w:hAnsi="Segoe UI" w:cs="Segoe UI"/>
          <w:sz w:val="18"/>
          <w:szCs w:val="18"/>
        </w:rPr>
      </w:pPr>
    </w:p>
    <w:p w14:paraId="6888F1D4" w14:textId="77777777" w:rsidR="002C3600" w:rsidRDefault="002C3600"/>
    <w:p w14:paraId="1B96BF41" w14:textId="0133E062" w:rsidR="006D5820" w:rsidRDefault="006D5820"/>
    <w:p w14:paraId="3E33B2D1" w14:textId="0CE02ACD" w:rsidR="006D5820" w:rsidRPr="003420E7" w:rsidRDefault="006D5820">
      <w:pPr>
        <w:rPr>
          <w:b/>
          <w:bCs/>
          <w:noProof/>
          <w:lang w:val="en-US"/>
        </w:rPr>
      </w:pPr>
    </w:p>
    <w:p w14:paraId="044B5850" w14:textId="77777777" w:rsidR="002C3600" w:rsidRPr="003420E7" w:rsidRDefault="002C3600">
      <w:pPr>
        <w:rPr>
          <w:b/>
          <w:bCs/>
          <w:noProof/>
          <w:lang w:val="en-US"/>
        </w:rPr>
      </w:pPr>
    </w:p>
    <w:sectPr w:rsidR="002C3600" w:rsidRPr="003420E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C12958" w14:textId="77777777" w:rsidR="00570295" w:rsidRDefault="00570295" w:rsidP="00663AE3">
      <w:pPr>
        <w:spacing w:after="0" w:line="240" w:lineRule="auto"/>
      </w:pPr>
      <w:r>
        <w:separator/>
      </w:r>
    </w:p>
  </w:endnote>
  <w:endnote w:type="continuationSeparator" w:id="0">
    <w:p w14:paraId="137916D9" w14:textId="77777777" w:rsidR="00570295" w:rsidRDefault="00570295" w:rsidP="00663A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631E20" w14:textId="77777777" w:rsidR="00570295" w:rsidRDefault="00570295" w:rsidP="00663AE3">
      <w:pPr>
        <w:spacing w:after="0" w:line="240" w:lineRule="auto"/>
      </w:pPr>
      <w:r>
        <w:separator/>
      </w:r>
    </w:p>
  </w:footnote>
  <w:footnote w:type="continuationSeparator" w:id="0">
    <w:p w14:paraId="2B1B2720" w14:textId="77777777" w:rsidR="00570295" w:rsidRDefault="00570295" w:rsidP="00663AE3">
      <w:pPr>
        <w:spacing w:after="0" w:line="240" w:lineRule="auto"/>
      </w:pPr>
      <w:r>
        <w:continuationSeparator/>
      </w:r>
    </w:p>
  </w:footnote>
  <w:footnote w:id="1">
    <w:p w14:paraId="6EF82612" w14:textId="210795B6" w:rsidR="006D5820" w:rsidRPr="006D5820" w:rsidRDefault="0064572D">
      <w:pPr>
        <w:pStyle w:val="FootnoteText"/>
        <w:rPr>
          <w:rFonts w:ascii="Segoe UI" w:hAnsi="Segoe UI" w:cs="Segoe UI"/>
          <w:sz w:val="18"/>
          <w:szCs w:val="18"/>
        </w:rPr>
      </w:pPr>
      <w:r>
        <w:rPr>
          <w:rStyle w:val="FootnoteReference"/>
        </w:rPr>
        <w:footnoteRef/>
      </w:r>
      <w:r>
        <w:t xml:space="preserve"> </w:t>
      </w:r>
      <w:r>
        <w:rPr>
          <w:rFonts w:ascii="Segoe UI" w:hAnsi="Segoe UI" w:cs="Segoe UI"/>
          <w:sz w:val="18"/>
          <w:szCs w:val="18"/>
        </w:rPr>
        <w:t xml:space="preserve">Kelly, C. K., and J. R. Prichard. 2016. "Demographics, Health, and Risk Behaviors of Young Adults Who Drink Energy Drinks and Coffee Beverages." </w:t>
      </w:r>
      <w:r>
        <w:rPr>
          <w:rFonts w:ascii="Segoe UI" w:hAnsi="Segoe UI" w:cs="Segoe UI"/>
          <w:i/>
          <w:iCs/>
          <w:sz w:val="18"/>
          <w:szCs w:val="18"/>
        </w:rPr>
        <w:t xml:space="preserve"> J Caffeine Res</w:t>
      </w:r>
      <w:r>
        <w:rPr>
          <w:rFonts w:ascii="Segoe UI" w:hAnsi="Segoe UI" w:cs="Segoe UI"/>
          <w:sz w:val="18"/>
          <w:szCs w:val="18"/>
        </w:rPr>
        <w:t xml:space="preserve"> 6 (2):73-81. doi: 10.1089/jcr.2015.0027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2957257"/>
    <w:multiLevelType w:val="hybridMultilevel"/>
    <w:tmpl w:val="63DC78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3B7758"/>
    <w:multiLevelType w:val="multilevel"/>
    <w:tmpl w:val="794844E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bullet"/>
      <w:lvlText w:val=""/>
      <w:lvlJc w:val="left"/>
      <w:pPr>
        <w:ind w:left="144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2D846F28"/>
    <w:multiLevelType w:val="hybridMultilevel"/>
    <w:tmpl w:val="55924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D27970"/>
    <w:multiLevelType w:val="hybridMultilevel"/>
    <w:tmpl w:val="1556E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6D517D"/>
    <w:multiLevelType w:val="hybridMultilevel"/>
    <w:tmpl w:val="E29E8C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D0E5E50"/>
    <w:multiLevelType w:val="hybridMultilevel"/>
    <w:tmpl w:val="D8A607CC"/>
    <w:lvl w:ilvl="0" w:tplc="797614F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A42288"/>
    <w:multiLevelType w:val="hybridMultilevel"/>
    <w:tmpl w:val="03E813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1405C3"/>
    <w:multiLevelType w:val="hybridMultilevel"/>
    <w:tmpl w:val="49BCFF10"/>
    <w:lvl w:ilvl="0" w:tplc="88DE19CE">
      <w:numFmt w:val="bullet"/>
      <w:lvlText w:val=""/>
      <w:lvlJc w:val="left"/>
      <w:pPr>
        <w:ind w:left="720" w:hanging="360"/>
      </w:pPr>
      <w:rPr>
        <w:rFonts w:ascii="Symbol" w:eastAsiaTheme="minorHAnsi" w:hAnsi="Symbol" w:cs="Segoe UI" w:hint="default"/>
        <w:sz w:val="18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E134B9"/>
    <w:multiLevelType w:val="hybridMultilevel"/>
    <w:tmpl w:val="B14A16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7"/>
  </w:num>
  <w:num w:numId="6">
    <w:abstractNumId w:val="8"/>
  </w:num>
  <w:num w:numId="7">
    <w:abstractNumId w:val="4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jc0NjeyMDYwMzVW0lEKTi0uzszPAymwqAUArW796iwAAAA=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</w:docVars>
  <w:rsids>
    <w:rsidRoot w:val="009060C5"/>
    <w:rsid w:val="00020DA2"/>
    <w:rsid w:val="00085F08"/>
    <w:rsid w:val="000928AA"/>
    <w:rsid w:val="000B3AC9"/>
    <w:rsid w:val="000D0B7E"/>
    <w:rsid w:val="000D6FFA"/>
    <w:rsid w:val="00100C31"/>
    <w:rsid w:val="0010236E"/>
    <w:rsid w:val="00120E43"/>
    <w:rsid w:val="00124C4C"/>
    <w:rsid w:val="0015217E"/>
    <w:rsid w:val="001530A7"/>
    <w:rsid w:val="00184300"/>
    <w:rsid w:val="001A780B"/>
    <w:rsid w:val="001B1262"/>
    <w:rsid w:val="001B220C"/>
    <w:rsid w:val="001B450C"/>
    <w:rsid w:val="001C351D"/>
    <w:rsid w:val="001E11F2"/>
    <w:rsid w:val="00216723"/>
    <w:rsid w:val="002304FC"/>
    <w:rsid w:val="00231728"/>
    <w:rsid w:val="0024412C"/>
    <w:rsid w:val="0024457D"/>
    <w:rsid w:val="00271327"/>
    <w:rsid w:val="00287FE8"/>
    <w:rsid w:val="002C3545"/>
    <w:rsid w:val="002C3600"/>
    <w:rsid w:val="002E40A0"/>
    <w:rsid w:val="002E78AD"/>
    <w:rsid w:val="002F610B"/>
    <w:rsid w:val="002F6615"/>
    <w:rsid w:val="003324EE"/>
    <w:rsid w:val="003420E7"/>
    <w:rsid w:val="00353BEA"/>
    <w:rsid w:val="00355792"/>
    <w:rsid w:val="00375AA8"/>
    <w:rsid w:val="003A6E7F"/>
    <w:rsid w:val="004049D4"/>
    <w:rsid w:val="00415B3B"/>
    <w:rsid w:val="00434745"/>
    <w:rsid w:val="0046756B"/>
    <w:rsid w:val="004A225C"/>
    <w:rsid w:val="004B41AA"/>
    <w:rsid w:val="004B5D82"/>
    <w:rsid w:val="004B7269"/>
    <w:rsid w:val="004E3ECA"/>
    <w:rsid w:val="004E6574"/>
    <w:rsid w:val="004F5FCB"/>
    <w:rsid w:val="005301DD"/>
    <w:rsid w:val="0053662F"/>
    <w:rsid w:val="00537FAB"/>
    <w:rsid w:val="00540D4B"/>
    <w:rsid w:val="00545766"/>
    <w:rsid w:val="00560095"/>
    <w:rsid w:val="005666BB"/>
    <w:rsid w:val="00570295"/>
    <w:rsid w:val="005B72A6"/>
    <w:rsid w:val="006146F4"/>
    <w:rsid w:val="00627F54"/>
    <w:rsid w:val="00631687"/>
    <w:rsid w:val="00640BCA"/>
    <w:rsid w:val="0064572D"/>
    <w:rsid w:val="00663AE3"/>
    <w:rsid w:val="0069172D"/>
    <w:rsid w:val="006A43F3"/>
    <w:rsid w:val="006B3752"/>
    <w:rsid w:val="006B3F30"/>
    <w:rsid w:val="006C26A7"/>
    <w:rsid w:val="006D0454"/>
    <w:rsid w:val="006D481E"/>
    <w:rsid w:val="006D5820"/>
    <w:rsid w:val="006F03F7"/>
    <w:rsid w:val="006F420D"/>
    <w:rsid w:val="007223F8"/>
    <w:rsid w:val="00786AEA"/>
    <w:rsid w:val="0079631F"/>
    <w:rsid w:val="007A6255"/>
    <w:rsid w:val="007B3954"/>
    <w:rsid w:val="00824CD8"/>
    <w:rsid w:val="00866B82"/>
    <w:rsid w:val="00890B71"/>
    <w:rsid w:val="00897622"/>
    <w:rsid w:val="008A4A46"/>
    <w:rsid w:val="008B4E81"/>
    <w:rsid w:val="008B6C5E"/>
    <w:rsid w:val="008D2219"/>
    <w:rsid w:val="009060C5"/>
    <w:rsid w:val="00942F01"/>
    <w:rsid w:val="009A0507"/>
    <w:rsid w:val="009C1A7D"/>
    <w:rsid w:val="009C57FF"/>
    <w:rsid w:val="009E0661"/>
    <w:rsid w:val="009F7FA6"/>
    <w:rsid w:val="00A015D6"/>
    <w:rsid w:val="00A150FF"/>
    <w:rsid w:val="00A46F9D"/>
    <w:rsid w:val="00A661FF"/>
    <w:rsid w:val="00A766DF"/>
    <w:rsid w:val="00AA4DC1"/>
    <w:rsid w:val="00B053E8"/>
    <w:rsid w:val="00B0562A"/>
    <w:rsid w:val="00B1470A"/>
    <w:rsid w:val="00B62D94"/>
    <w:rsid w:val="00B670A1"/>
    <w:rsid w:val="00B86853"/>
    <w:rsid w:val="00BC2B4F"/>
    <w:rsid w:val="00BE4E90"/>
    <w:rsid w:val="00BF6102"/>
    <w:rsid w:val="00C110F6"/>
    <w:rsid w:val="00C127B3"/>
    <w:rsid w:val="00C156AC"/>
    <w:rsid w:val="00C7783A"/>
    <w:rsid w:val="00C92D82"/>
    <w:rsid w:val="00CD3829"/>
    <w:rsid w:val="00CD67F1"/>
    <w:rsid w:val="00CE7AA9"/>
    <w:rsid w:val="00CE7C74"/>
    <w:rsid w:val="00D165FC"/>
    <w:rsid w:val="00D24203"/>
    <w:rsid w:val="00D35AE8"/>
    <w:rsid w:val="00D37C01"/>
    <w:rsid w:val="00D53298"/>
    <w:rsid w:val="00DC0B5D"/>
    <w:rsid w:val="00DD3459"/>
    <w:rsid w:val="00DE4B94"/>
    <w:rsid w:val="00DF5E71"/>
    <w:rsid w:val="00DF6AAC"/>
    <w:rsid w:val="00E00530"/>
    <w:rsid w:val="00E17AD0"/>
    <w:rsid w:val="00E32705"/>
    <w:rsid w:val="00E40E55"/>
    <w:rsid w:val="00E4373B"/>
    <w:rsid w:val="00E85E57"/>
    <w:rsid w:val="00EB2F31"/>
    <w:rsid w:val="00EC1E56"/>
    <w:rsid w:val="00EC75A9"/>
    <w:rsid w:val="00EC7982"/>
    <w:rsid w:val="00ED407F"/>
    <w:rsid w:val="00EE16EA"/>
    <w:rsid w:val="00EE30A9"/>
    <w:rsid w:val="00EF30C1"/>
    <w:rsid w:val="00EF6135"/>
    <w:rsid w:val="00F25E9B"/>
    <w:rsid w:val="00F3168B"/>
    <w:rsid w:val="00F32AC0"/>
    <w:rsid w:val="00F4174C"/>
    <w:rsid w:val="00F84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7E1C5A"/>
  <w15:chartTrackingRefBased/>
  <w15:docId w15:val="{D88C1F36-E561-4F0C-9227-5BAFC98D1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D58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3474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4457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457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4412C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663AE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63AE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63AE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6D582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6316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168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43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73B"/>
  </w:style>
  <w:style w:type="paragraph" w:styleId="Footer">
    <w:name w:val="footer"/>
    <w:basedOn w:val="Normal"/>
    <w:link w:val="FooterChar"/>
    <w:uiPriority w:val="99"/>
    <w:unhideWhenUsed/>
    <w:rsid w:val="00E437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73B"/>
  </w:style>
  <w:style w:type="character" w:styleId="FollowedHyperlink">
    <w:name w:val="FollowedHyperlink"/>
    <w:basedOn w:val="DefaultParagraphFont"/>
    <w:uiPriority w:val="99"/>
    <w:semiHidden/>
    <w:unhideWhenUsed/>
    <w:rsid w:val="00434745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3474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9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8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3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12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el</b:Tag>
    <b:SourceType>JournalArticle</b:SourceType>
    <b:Guid>{D5EC6280-B744-4122-BAFF-CD936CED9370}</b:Guid>
    <b:Author>
      <b:Author>
        <b:NameList>
          <b:Person>
            <b:Last>Kelly</b:Last>
            <b:First>C.</b:First>
            <b:Middle>K.</b:Middle>
          </b:Person>
        </b:NameList>
      </b:Author>
    </b:Author>
    <b:RefOrder>2</b:RefOrder>
  </b:Source>
  <b:Source>
    <b:Tag>Pri16</b:Tag>
    <b:SourceType>JournalArticle</b:SourceType>
    <b:Guid>{4B69B85C-0BC4-4B9F-857A-5761A0019111}</b:Guid>
    <b:Author>
      <b:Author>
        <b:NameList>
          <b:Person>
            <b:Last>Prichard</b:Last>
            <b:First>J.</b:First>
            <b:Middle>R.</b:Middle>
          </b:Person>
          <b:Person>
            <b:Last>Kelly</b:Last>
            <b:First>C.</b:First>
            <b:Middle>K.</b:Middle>
          </b:Person>
        </b:NameList>
      </b:Author>
    </b:Author>
    <b:Title>Demographics, Health, and Risk Behaviors of Young Adults Who Drink Energy Drinks and Coffee Beverages</b:Title>
    <b:JournalName>J Caffeine Res</b:JournalName>
    <b:Year>2016</b:Year>
    <b:Pages>73-81</b:Pages>
    <b:RefOrder>1</b:RefOrder>
  </b:Source>
</b:Sources>
</file>

<file path=customXml/itemProps1.xml><?xml version="1.0" encoding="utf-8"?>
<ds:datastoreItem xmlns:ds="http://schemas.openxmlformats.org/officeDocument/2006/customXml" ds:itemID="{8435351A-47C7-49C9-B880-2D5ED470A5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1</TotalTime>
  <Pages>5</Pages>
  <Words>1087</Words>
  <Characters>6202</Characters>
  <Application>Microsoft Office Word</Application>
  <DocSecurity>0</DocSecurity>
  <Lines>51</Lines>
  <Paragraphs>14</Paragraphs>
  <ScaleCrop>false</ScaleCrop>
  <Company/>
  <LinksUpToDate>false</LinksUpToDate>
  <CharactersWithSpaces>7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Aalok</dc:creator>
  <cp:keywords/>
  <dc:description/>
  <cp:lastModifiedBy>Karna Amit</cp:lastModifiedBy>
  <cp:revision>148</cp:revision>
  <dcterms:created xsi:type="dcterms:W3CDTF">2020-05-11T02:18:00Z</dcterms:created>
  <dcterms:modified xsi:type="dcterms:W3CDTF">2020-06-02T00:50:00Z</dcterms:modified>
</cp:coreProperties>
</file>